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  <w:r>
        <w:t>Activity 2#: Sociological Autobiography</w:t>
      </w:r>
      <w:bookmarkStart w:id="0" w:name="_GoBack"/>
      <w:bookmarkEnd w:id="0"/>
    </w:p>
    <w:p w:rsidR="00437169" w:rsidRDefault="00437169" w:rsidP="002347CE">
      <w:pPr>
        <w:spacing w:after="0"/>
        <w:jc w:val="center"/>
      </w:pPr>
      <w:r>
        <w:t>Student’s Name</w:t>
      </w:r>
    </w:p>
    <w:p w:rsidR="00437169" w:rsidRDefault="00437169" w:rsidP="002347CE">
      <w:pPr>
        <w:spacing w:after="0"/>
        <w:jc w:val="center"/>
      </w:pPr>
      <w:r>
        <w:t xml:space="preserve">Institutional Affiliation  </w:t>
      </w: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437169" w:rsidRDefault="00437169" w:rsidP="002347CE">
      <w:pPr>
        <w:spacing w:after="0"/>
        <w:jc w:val="center"/>
      </w:pPr>
    </w:p>
    <w:p w:rsidR="00A95E98" w:rsidRDefault="00437169" w:rsidP="002347CE">
      <w:pPr>
        <w:spacing w:after="0"/>
        <w:jc w:val="center"/>
      </w:pPr>
      <w:r>
        <w:lastRenderedPageBreak/>
        <w:t xml:space="preserve">Life in Contemporary America </w:t>
      </w:r>
    </w:p>
    <w:p w:rsidR="00B067BD" w:rsidRPr="00E53729" w:rsidRDefault="00435E10" w:rsidP="000B68DB">
      <w:pPr>
        <w:spacing w:after="0"/>
        <w:ind w:firstLine="720"/>
      </w:pPr>
      <w:r>
        <w:t>Various components have shaped my life</w:t>
      </w:r>
      <w:r w:rsidR="00B067BD">
        <w:t xml:space="preserve"> in </w:t>
      </w:r>
      <w:r>
        <w:t xml:space="preserve">contemporary </w:t>
      </w:r>
      <w:r w:rsidR="00B067BD">
        <w:t xml:space="preserve">American society. </w:t>
      </w:r>
      <w:r w:rsidR="00B40249" w:rsidRPr="00B40249">
        <w:rPr>
          <w:b/>
        </w:rPr>
        <w:t>Family</w:t>
      </w:r>
      <w:r>
        <w:rPr>
          <w:b/>
        </w:rPr>
        <w:t>,</w:t>
      </w:r>
      <w:r w:rsidR="00B40249">
        <w:t xml:space="preserve"> for instance, played a major role, as it is through it that I acquired my understanding of the world. </w:t>
      </w:r>
      <w:r>
        <w:t>But, unfortunately, modern</w:t>
      </w:r>
      <w:r w:rsidR="00B40249">
        <w:t xml:space="preserve"> life does not emphasize </w:t>
      </w:r>
      <w:r w:rsidR="00B40249">
        <w:rPr>
          <w:b/>
        </w:rPr>
        <w:t>extended families</w:t>
      </w:r>
      <w:r>
        <w:rPr>
          <w:b/>
        </w:rPr>
        <w:t>,</w:t>
      </w:r>
      <w:r w:rsidR="000B68DB">
        <w:rPr>
          <w:b/>
        </w:rPr>
        <w:t xml:space="preserve"> </w:t>
      </w:r>
      <w:r w:rsidR="000B68DB">
        <w:t>and this greatly influenced my life.</w:t>
      </w:r>
      <w:r>
        <w:t xml:space="preserve"> I can attribute my role-taking </w:t>
      </w:r>
      <w:r w:rsidR="00650FA5">
        <w:t>to</w:t>
      </w:r>
      <w:r>
        <w:t xml:space="preserve"> my parents</w:t>
      </w:r>
      <w:r w:rsidR="00650FA5">
        <w:t>,</w:t>
      </w:r>
      <w:r>
        <w:t xml:space="preserve"> who were my immediate friends and role models. </w:t>
      </w:r>
      <w:r w:rsidR="00650FA5">
        <w:t xml:space="preserve">My </w:t>
      </w:r>
      <w:r w:rsidR="003D1DD3">
        <w:rPr>
          <w:b/>
        </w:rPr>
        <w:t>social bond</w:t>
      </w:r>
      <w:r w:rsidR="00650FA5" w:rsidRPr="00650FA5">
        <w:rPr>
          <w:b/>
        </w:rPr>
        <w:t xml:space="preserve"> </w:t>
      </w:r>
      <w:r w:rsidR="00650FA5">
        <w:t>was developed from my father</w:t>
      </w:r>
      <w:r w:rsidR="00A3160B">
        <w:t>,</w:t>
      </w:r>
      <w:r w:rsidR="00650FA5">
        <w:t xml:space="preserve"> who was very open to men</w:t>
      </w:r>
      <w:r w:rsidR="00A3160B">
        <w:t>,</w:t>
      </w:r>
      <w:r w:rsidR="00650FA5">
        <w:t xml:space="preserve"> and we would discuss my challenges with him.</w:t>
      </w:r>
      <w:r w:rsidR="000255A3">
        <w:t xml:space="preserve"> My overall </w:t>
      </w:r>
      <w:r w:rsidR="000255A3" w:rsidRPr="000255A3">
        <w:rPr>
          <w:b/>
        </w:rPr>
        <w:t>val</w:t>
      </w:r>
      <w:r w:rsidR="000255A3">
        <w:rPr>
          <w:b/>
        </w:rPr>
        <w:t xml:space="preserve">ues </w:t>
      </w:r>
      <w:r w:rsidR="002F25FC">
        <w:t>o</w:t>
      </w:r>
      <w:r w:rsidR="00326679">
        <w:t xml:space="preserve">f how I </w:t>
      </w:r>
      <w:r w:rsidR="00F07819">
        <w:t>interpret</w:t>
      </w:r>
      <w:r w:rsidR="00EC0383">
        <w:t xml:space="preserve"> </w:t>
      </w:r>
      <w:r w:rsidR="00A3160B">
        <w:t>society's standards</w:t>
      </w:r>
      <w:r w:rsidR="00EC0383">
        <w:t xml:space="preserve"> were based on </w:t>
      </w:r>
      <w:r w:rsidR="00BB7E4F">
        <w:t xml:space="preserve">what my parents taught me. </w:t>
      </w:r>
      <w:r w:rsidR="00E53729">
        <w:t xml:space="preserve">I </w:t>
      </w:r>
      <w:r w:rsidR="00E53729">
        <w:rPr>
          <w:b/>
        </w:rPr>
        <w:t xml:space="preserve">socialized </w:t>
      </w:r>
      <w:r w:rsidR="00E53729">
        <w:t>with the children of my parent</w:t>
      </w:r>
      <w:r w:rsidR="00326D8C">
        <w:t>'</w:t>
      </w:r>
      <w:r w:rsidR="00E53729">
        <w:t xml:space="preserve">s </w:t>
      </w:r>
      <w:r w:rsidR="0087568E">
        <w:t xml:space="preserve">friends and close neighbors whom my parents </w:t>
      </w:r>
      <w:r w:rsidR="008E0372">
        <w:t>advised</w:t>
      </w:r>
      <w:r w:rsidR="0087568E">
        <w:t xml:space="preserve">.  </w:t>
      </w:r>
    </w:p>
    <w:p w:rsidR="0098071E" w:rsidRPr="00DC797E" w:rsidRDefault="001F407B" w:rsidP="00E452E5">
      <w:pPr>
        <w:spacing w:after="0"/>
        <w:ind w:firstLine="720"/>
      </w:pPr>
      <w:r>
        <w:t xml:space="preserve">The diverse American </w:t>
      </w:r>
      <w:r w:rsidRPr="00E452E5">
        <w:rPr>
          <w:b/>
        </w:rPr>
        <w:t>c</w:t>
      </w:r>
      <w:r w:rsidR="004F337E" w:rsidRPr="00E452E5">
        <w:rPr>
          <w:b/>
        </w:rPr>
        <w:t>ulture</w:t>
      </w:r>
      <w:r>
        <w:t xml:space="preserve"> has also shaped my life. </w:t>
      </w:r>
      <w:r w:rsidR="00E452E5">
        <w:t xml:space="preserve">The </w:t>
      </w:r>
      <w:r w:rsidR="00E452E5" w:rsidRPr="00E452E5">
        <w:rPr>
          <w:b/>
        </w:rPr>
        <w:t>cultural pluralism</w:t>
      </w:r>
      <w:r w:rsidR="00E452E5">
        <w:t xml:space="preserve"> in America </w:t>
      </w:r>
      <w:r w:rsidR="00B1591C">
        <w:t>has had positive impacts in the community and in shaping my life.</w:t>
      </w:r>
      <w:r w:rsidR="001241E0">
        <w:t xml:space="preserve"> </w:t>
      </w:r>
      <w:r w:rsidR="00F8548B">
        <w:t>The contemporary American society recognizes other culture</w:t>
      </w:r>
      <w:r w:rsidR="00E0402E">
        <w:t>s through community resources, increasing cultural awareness through training and education</w:t>
      </w:r>
      <w:r w:rsidR="00827D4E">
        <w:t>,</w:t>
      </w:r>
      <w:r w:rsidR="00E0402E">
        <w:t xml:space="preserve"> and this has made me value other cultures</w:t>
      </w:r>
      <w:r w:rsidR="00B1591C">
        <w:t xml:space="preserve"> and avoid </w:t>
      </w:r>
      <w:r w:rsidR="00B1591C" w:rsidRPr="00F8548B">
        <w:rPr>
          <w:b/>
        </w:rPr>
        <w:t>discrimination</w:t>
      </w:r>
      <w:r w:rsidR="00B1591C">
        <w:t>.</w:t>
      </w:r>
      <w:r w:rsidR="00B81EB6">
        <w:t xml:space="preserve"> The use of </w:t>
      </w:r>
      <w:r w:rsidR="00B81EB6" w:rsidRPr="0005608C">
        <w:rPr>
          <w:b/>
        </w:rPr>
        <w:t>hidden curriculum</w:t>
      </w:r>
      <w:r w:rsidR="00B81EB6">
        <w:t xml:space="preserve"> in learning institutions has been significant in teaching the importance of cultural diversity. </w:t>
      </w:r>
      <w:r w:rsidR="006A7A6B">
        <w:t>As a result,</w:t>
      </w:r>
      <w:r w:rsidR="00D4010D">
        <w:t xml:space="preserve"> I tend to be open</w:t>
      </w:r>
      <w:r w:rsidR="00E0402E">
        <w:t>-minded to hear and listen to the challenges faced by individuals from other cultures and help find</w:t>
      </w:r>
      <w:r w:rsidR="00D4010D">
        <w:t xml:space="preserve"> ways to </w:t>
      </w:r>
      <w:r w:rsidR="00E0402E">
        <w:t>interact peacefully</w:t>
      </w:r>
      <w:r w:rsidR="001F4A24">
        <w:t xml:space="preserve"> without </w:t>
      </w:r>
      <w:r w:rsidR="001F4A24" w:rsidRPr="004A64D0">
        <w:rPr>
          <w:b/>
        </w:rPr>
        <w:t>stereotyping</w:t>
      </w:r>
      <w:r w:rsidR="00D4010D">
        <w:t>.</w:t>
      </w:r>
      <w:r w:rsidR="000F1512">
        <w:t xml:space="preserve"> </w:t>
      </w:r>
      <w:r w:rsidR="00FA0BC5">
        <w:t xml:space="preserve">My use of </w:t>
      </w:r>
      <w:r w:rsidR="00FA0BC5" w:rsidRPr="00FA0BC5">
        <w:rPr>
          <w:b/>
        </w:rPr>
        <w:t>language</w:t>
      </w:r>
      <w:r w:rsidR="00FA0BC5">
        <w:rPr>
          <w:b/>
        </w:rPr>
        <w:t xml:space="preserve"> </w:t>
      </w:r>
      <w:r w:rsidR="00FA0BC5">
        <w:t xml:space="preserve">is also considerate to avoid </w:t>
      </w:r>
      <w:r w:rsidR="00E63D9D">
        <w:t>the use of language to spread racism.</w:t>
      </w:r>
      <w:r w:rsidR="00FA0BC5">
        <w:t xml:space="preserve"> </w:t>
      </w:r>
      <w:r w:rsidR="000F1512">
        <w:t>Cultural diversity has also made me r</w:t>
      </w:r>
      <w:r w:rsidR="00B1591C">
        <w:t>espect individual difference</w:t>
      </w:r>
      <w:r w:rsidR="00E0402E">
        <w:t>s</w:t>
      </w:r>
      <w:r w:rsidR="00B1591C">
        <w:t>.</w:t>
      </w:r>
      <w:r w:rsidR="004573A1">
        <w:t xml:space="preserve"> </w:t>
      </w:r>
      <w:r w:rsidR="00DC797E">
        <w:t xml:space="preserve">For example, in </w:t>
      </w:r>
      <w:r w:rsidR="00DC797E" w:rsidRPr="00DC797E">
        <w:t xml:space="preserve">situations </w:t>
      </w:r>
      <w:r w:rsidR="00DC797E">
        <w:t>that multicultural people exit</w:t>
      </w:r>
      <w:r w:rsidR="00E0402E">
        <w:t>,</w:t>
      </w:r>
      <w:r w:rsidR="00DC797E">
        <w:t xml:space="preserve"> such as in public gathering</w:t>
      </w:r>
      <w:r w:rsidR="00E0402E">
        <w:t>s</w:t>
      </w:r>
      <w:r w:rsidR="00DC797E">
        <w:t xml:space="preserve">, I tend to avoid </w:t>
      </w:r>
      <w:r w:rsidR="001F4A24">
        <w:rPr>
          <w:b/>
        </w:rPr>
        <w:t>bias.</w:t>
      </w:r>
    </w:p>
    <w:p w:rsidR="004F337E" w:rsidRPr="004F337E" w:rsidRDefault="000B7FAD" w:rsidP="00B05812">
      <w:pPr>
        <w:spacing w:after="0"/>
        <w:ind w:firstLine="720"/>
      </w:pPr>
      <w:r>
        <w:t xml:space="preserve">The advancement in technology has played a </w:t>
      </w:r>
      <w:r w:rsidR="00E0402E">
        <w:t>significant</w:t>
      </w:r>
      <w:r>
        <w:t xml:space="preserve"> role in shaping my life in America. </w:t>
      </w:r>
      <w:r w:rsidR="00E019D9">
        <w:t>For instance, technology has been incorporated in</w:t>
      </w:r>
      <w:r w:rsidR="00E0402E">
        <w:t>to</w:t>
      </w:r>
      <w:r w:rsidR="00E019D9">
        <w:t xml:space="preserve"> education</w:t>
      </w:r>
      <w:r w:rsidR="00E0402E">
        <w:t>,</w:t>
      </w:r>
      <w:r w:rsidR="00E019D9">
        <w:t xml:space="preserve"> making learning and access </w:t>
      </w:r>
      <w:r w:rsidR="00E0402E">
        <w:t>to</w:t>
      </w:r>
      <w:r w:rsidR="00E019D9">
        <w:t xml:space="preserve"> information </w:t>
      </w:r>
      <w:r w:rsidR="00E0402E">
        <w:t>easy</w:t>
      </w:r>
      <w:r w:rsidR="00E019D9">
        <w:t xml:space="preserve">. I have been able to conduct e-learning and commit my </w:t>
      </w:r>
      <w:r w:rsidR="00E019D9" w:rsidRPr="00791A50">
        <w:rPr>
          <w:b/>
        </w:rPr>
        <w:t xml:space="preserve">education </w:t>
      </w:r>
      <w:r w:rsidR="00E019D9">
        <w:lastRenderedPageBreak/>
        <w:t>projects by utilizing the technological tools of learning.</w:t>
      </w:r>
      <w:r w:rsidR="004217E2">
        <w:t xml:space="preserve"> My aspects</w:t>
      </w:r>
      <w:r w:rsidR="00B555B2">
        <w:t>,</w:t>
      </w:r>
      <w:r w:rsidR="004217E2">
        <w:t xml:space="preserve"> such as </w:t>
      </w:r>
      <w:r w:rsidR="004217E2" w:rsidRPr="004217E2">
        <w:rPr>
          <w:b/>
        </w:rPr>
        <w:t>critical thinking</w:t>
      </w:r>
      <w:r w:rsidR="00B555B2">
        <w:rPr>
          <w:b/>
        </w:rPr>
        <w:t>,</w:t>
      </w:r>
      <w:r w:rsidR="00E019D9">
        <w:t xml:space="preserve"> </w:t>
      </w:r>
      <w:r w:rsidR="004217E2">
        <w:t xml:space="preserve">have improved through technological research to increase my knowledge. </w:t>
      </w:r>
      <w:r w:rsidR="00C12CCB">
        <w:t xml:space="preserve">The collaboration of teachers and students has also </w:t>
      </w:r>
      <w:r w:rsidR="0021051B">
        <w:t xml:space="preserve">improved. Teachers and students can share learning material electronically. </w:t>
      </w:r>
      <w:r w:rsidR="00274055">
        <w:t xml:space="preserve">The </w:t>
      </w:r>
      <w:r w:rsidR="002060E8">
        <w:t>contemporary life of America</w:t>
      </w:r>
      <w:r w:rsidR="00E0402E">
        <w:t>,</w:t>
      </w:r>
      <w:r w:rsidR="002060E8">
        <w:t xml:space="preserve"> where </w:t>
      </w:r>
      <w:r w:rsidR="00274055">
        <w:t>technology i</w:t>
      </w:r>
      <w:r w:rsidR="002060E8">
        <w:t>s used i</w:t>
      </w:r>
      <w:r w:rsidR="00274055">
        <w:t>n various sectors such as education and trade</w:t>
      </w:r>
      <w:r w:rsidR="00E0402E">
        <w:t>,</w:t>
      </w:r>
      <w:r w:rsidR="00274055">
        <w:t xml:space="preserve"> has made me recognize and appreciate</w:t>
      </w:r>
      <w:r w:rsidR="002060E8">
        <w:t xml:space="preserve"> technology.</w:t>
      </w:r>
      <w:r w:rsidR="00791A50">
        <w:t xml:space="preserve"> The level of </w:t>
      </w:r>
      <w:r w:rsidR="00791A50" w:rsidRPr="00791A50">
        <w:rPr>
          <w:b/>
        </w:rPr>
        <w:t>literacy</w:t>
      </w:r>
      <w:r w:rsidR="00791A50">
        <w:t xml:space="preserve"> has also increased generally based on technology in </w:t>
      </w:r>
      <w:r w:rsidR="00E0402E">
        <w:t>multiple</w:t>
      </w:r>
      <w:r w:rsidR="00791A50">
        <w:t xml:space="preserve"> sectors within the economy. </w:t>
      </w:r>
      <w:r w:rsidR="00274055">
        <w:t xml:space="preserve"> </w:t>
      </w:r>
      <w:r w:rsidR="00E019D9">
        <w:t xml:space="preserve"> </w:t>
      </w:r>
    </w:p>
    <w:p w:rsidR="004F337E" w:rsidRPr="0061360F" w:rsidRDefault="00827D4E" w:rsidP="002C15C4">
      <w:pPr>
        <w:spacing w:after="0"/>
        <w:ind w:firstLine="720"/>
      </w:pPr>
      <w:r>
        <w:rPr>
          <w:b/>
        </w:rPr>
        <w:t>R</w:t>
      </w:r>
      <w:r w:rsidR="006072D4" w:rsidRPr="006072D4">
        <w:rPr>
          <w:b/>
        </w:rPr>
        <w:t>evolutionary social movements</w:t>
      </w:r>
      <w:r w:rsidR="00D70F7D">
        <w:t xml:space="preserve"> that campaign for the rights of the minority and the less advantaged</w:t>
      </w:r>
      <w:r w:rsidR="00015064">
        <w:t xml:space="preserve"> have also shaped my life. </w:t>
      </w:r>
      <w:r w:rsidR="00A449D7">
        <w:t>The challenges within the society</w:t>
      </w:r>
      <w:r>
        <w:t>,</w:t>
      </w:r>
      <w:r w:rsidR="00A449D7">
        <w:t xml:space="preserve"> such as </w:t>
      </w:r>
      <w:r w:rsidR="00A449D7" w:rsidRPr="00A449D7">
        <w:rPr>
          <w:b/>
        </w:rPr>
        <w:t>social inequality</w:t>
      </w:r>
      <w:r>
        <w:rPr>
          <w:b/>
        </w:rPr>
        <w:t>,</w:t>
      </w:r>
      <w:r w:rsidR="00E87B84">
        <w:rPr>
          <w:b/>
        </w:rPr>
        <w:t xml:space="preserve"> </w:t>
      </w:r>
      <w:r w:rsidR="000F379E">
        <w:t>have increased crime and so</w:t>
      </w:r>
      <w:r w:rsidR="00C47E64">
        <w:t>cial class</w:t>
      </w:r>
      <w:r>
        <w:t>,</w:t>
      </w:r>
      <w:r w:rsidR="00C47E64">
        <w:t xml:space="preserve"> and social movements saw the need to </w:t>
      </w:r>
      <w:r w:rsidR="002550F1">
        <w:t>have change</w:t>
      </w:r>
      <w:r>
        <w:t>d</w:t>
      </w:r>
      <w:r w:rsidR="002550F1">
        <w:t xml:space="preserve">. </w:t>
      </w:r>
      <w:r w:rsidR="000D53C5">
        <w:t>These social movement</w:t>
      </w:r>
      <w:r>
        <w:t>s tend to campaign for</w:t>
      </w:r>
      <w:r w:rsidR="000D53C5">
        <w:t xml:space="preserve"> job opportunities by aging the government to invest in production to help families from poor economic background</w:t>
      </w:r>
      <w:r>
        <w:t>s</w:t>
      </w:r>
      <w:r w:rsidR="000D53C5">
        <w:t xml:space="preserve">. </w:t>
      </w:r>
      <w:r w:rsidR="0090306E">
        <w:t>T</w:t>
      </w:r>
      <w:r w:rsidR="00960655">
        <w:t xml:space="preserve">he </w:t>
      </w:r>
      <w:r w:rsidR="00960655" w:rsidRPr="00960655">
        <w:rPr>
          <w:b/>
        </w:rPr>
        <w:t xml:space="preserve">feminism </w:t>
      </w:r>
      <w:r w:rsidR="00960655">
        <w:t>group</w:t>
      </w:r>
      <w:r>
        <w:t>,</w:t>
      </w:r>
      <w:r w:rsidR="00960655">
        <w:t xml:space="preserve"> on the other hand, call</w:t>
      </w:r>
      <w:r>
        <w:t>s</w:t>
      </w:r>
      <w:r w:rsidR="00960655">
        <w:t xml:space="preserve"> a society that </w:t>
      </w:r>
      <w:r w:rsidR="00442142">
        <w:t>empowers women th</w:t>
      </w:r>
      <w:r>
        <w:t>r</w:t>
      </w:r>
      <w:r w:rsidR="00442142">
        <w:t>ough social, economic</w:t>
      </w:r>
      <w:r>
        <w:t>,</w:t>
      </w:r>
      <w:r w:rsidR="00442142">
        <w:t xml:space="preserve"> and political a</w:t>
      </w:r>
      <w:r w:rsidR="003B1844">
        <w:t xml:space="preserve">spects. </w:t>
      </w:r>
      <w:r w:rsidR="0061360F">
        <w:t xml:space="preserve">In the process, </w:t>
      </w:r>
      <w:r w:rsidR="0061360F">
        <w:rPr>
          <w:b/>
        </w:rPr>
        <w:t>g</w:t>
      </w:r>
      <w:r w:rsidR="004F337E" w:rsidRPr="00A449D7">
        <w:rPr>
          <w:b/>
        </w:rPr>
        <w:t>ender equality</w:t>
      </w:r>
      <w:r w:rsidR="0061360F">
        <w:rPr>
          <w:b/>
        </w:rPr>
        <w:t xml:space="preserve"> </w:t>
      </w:r>
      <w:r w:rsidR="0061360F">
        <w:t>has been encouraged</w:t>
      </w:r>
      <w:r>
        <w:t>,</w:t>
      </w:r>
      <w:r w:rsidR="0061360F">
        <w:t xml:space="preserve"> and women have a voice in social, economic</w:t>
      </w:r>
      <w:r>
        <w:t>,</w:t>
      </w:r>
      <w:r w:rsidR="0061360F">
        <w:t xml:space="preserve"> and political sectors. </w:t>
      </w:r>
      <w:r w:rsidR="00C76DD0">
        <w:t xml:space="preserve">The revolutionary social movements have </w:t>
      </w:r>
      <w:r w:rsidR="00956152">
        <w:t xml:space="preserve">enabled me to understand the importance of </w:t>
      </w:r>
      <w:r w:rsidR="00AF6F00">
        <w:t xml:space="preserve">unity and collaboration in fighting social changes. </w:t>
      </w:r>
      <w:r w:rsidR="000C7ABA">
        <w:t>I</w:t>
      </w:r>
      <w:r w:rsidR="00AE6D8E">
        <w:t xml:space="preserve"> have been able to join movements such as the program advocating for environmental protection and sustainability to help increase environmental awareness.</w:t>
      </w:r>
    </w:p>
    <w:p w:rsidR="004F337E" w:rsidRPr="00EC6AF2" w:rsidRDefault="00027DD0" w:rsidP="00A604A1">
      <w:pPr>
        <w:spacing w:after="0"/>
        <w:ind w:firstLine="720"/>
        <w:rPr>
          <w:b/>
        </w:rPr>
      </w:pPr>
      <w:r>
        <w:t>The growth of the economy has also changed my life</w:t>
      </w:r>
      <w:r w:rsidR="00BE1A08">
        <w:t>.</w:t>
      </w:r>
      <w:r>
        <w:t xml:space="preserve"> </w:t>
      </w:r>
      <w:r w:rsidR="00CB073B">
        <w:t xml:space="preserve">Aspects such as </w:t>
      </w:r>
      <w:r w:rsidR="00CB073B" w:rsidRPr="00CB073B">
        <w:rPr>
          <w:b/>
        </w:rPr>
        <w:t>globalization</w:t>
      </w:r>
      <w:r w:rsidR="00CB073B">
        <w:rPr>
          <w:b/>
        </w:rPr>
        <w:t xml:space="preserve"> </w:t>
      </w:r>
      <w:r w:rsidR="00827D4E">
        <w:t>closely linked to economic growth have changed the way society perceives</w:t>
      </w:r>
      <w:r w:rsidR="00CB073B">
        <w:t xml:space="preserve"> concepts and challenges. </w:t>
      </w:r>
      <w:r w:rsidR="0038609E">
        <w:rPr>
          <w:b/>
        </w:rPr>
        <w:t>Gender roles</w:t>
      </w:r>
      <w:r w:rsidR="00827D4E">
        <w:rPr>
          <w:b/>
        </w:rPr>
        <w:t>,</w:t>
      </w:r>
      <w:r w:rsidR="0038609E">
        <w:rPr>
          <w:b/>
        </w:rPr>
        <w:t xml:space="preserve"> </w:t>
      </w:r>
      <w:r w:rsidR="0038609E">
        <w:t>for instance</w:t>
      </w:r>
      <w:r w:rsidR="00827D4E">
        <w:t>,</w:t>
      </w:r>
      <w:r w:rsidR="0038609E">
        <w:t xml:space="preserve"> have changed</w:t>
      </w:r>
      <w:r w:rsidR="00827D4E">
        <w:t>, which led to equal opportunities and increased competition in</w:t>
      </w:r>
      <w:r w:rsidR="00C4452F">
        <w:t xml:space="preserve"> society. </w:t>
      </w:r>
      <w:r w:rsidR="009C3041">
        <w:t xml:space="preserve">The </w:t>
      </w:r>
      <w:r w:rsidR="00827D4E">
        <w:t>economy's growth</w:t>
      </w:r>
      <w:r w:rsidR="009C3041">
        <w:t xml:space="preserve"> has proven the role of </w:t>
      </w:r>
      <w:r w:rsidR="00246D91">
        <w:t xml:space="preserve">all </w:t>
      </w:r>
      <w:r w:rsidR="009C3041">
        <w:t>the gender in development and economic growth</w:t>
      </w:r>
      <w:r w:rsidR="00827D4E">
        <w:t>,</w:t>
      </w:r>
      <w:r w:rsidR="00246D91">
        <w:t xml:space="preserve"> changing the </w:t>
      </w:r>
      <w:r w:rsidR="00246D91" w:rsidRPr="00246D91">
        <w:rPr>
          <w:b/>
        </w:rPr>
        <w:t>labor demand factors</w:t>
      </w:r>
      <w:r w:rsidR="009C3041">
        <w:t xml:space="preserve">. </w:t>
      </w:r>
      <w:r w:rsidR="00E43958">
        <w:t xml:space="preserve">All the </w:t>
      </w:r>
      <w:r w:rsidR="00E43958">
        <w:rPr>
          <w:b/>
        </w:rPr>
        <w:t>s</w:t>
      </w:r>
      <w:r w:rsidR="00E43958" w:rsidRPr="00E43958">
        <w:rPr>
          <w:b/>
        </w:rPr>
        <w:t>exes</w:t>
      </w:r>
      <w:r w:rsidR="00E43958">
        <w:rPr>
          <w:b/>
        </w:rPr>
        <w:t xml:space="preserve"> </w:t>
      </w:r>
      <w:r w:rsidR="00A870DE">
        <w:t xml:space="preserve">compete </w:t>
      </w:r>
      <w:r w:rsidR="00A870DE">
        <w:lastRenderedPageBreak/>
        <w:t>over economic opportunities</w:t>
      </w:r>
      <w:r w:rsidR="00827D4E">
        <w:t>,</w:t>
      </w:r>
      <w:r w:rsidR="00A870DE">
        <w:t xml:space="preserve"> and every individual is hired based on their qualification rather than gender.</w:t>
      </w:r>
      <w:r w:rsidR="00EC6AF2">
        <w:t xml:space="preserve"> </w:t>
      </w:r>
      <w:r w:rsidR="00827D4E">
        <w:rPr>
          <w:b/>
        </w:rPr>
        <w:t>The s</w:t>
      </w:r>
      <w:r w:rsidR="00EC6AF2" w:rsidRPr="00EC6AF2">
        <w:rPr>
          <w:b/>
        </w:rPr>
        <w:t>ocial power</w:t>
      </w:r>
      <w:r w:rsidR="00EC6AF2">
        <w:rPr>
          <w:b/>
        </w:rPr>
        <w:t xml:space="preserve"> </w:t>
      </w:r>
      <w:r w:rsidR="00EC6AF2">
        <w:t xml:space="preserve">of men over women has reduced due to the nature of </w:t>
      </w:r>
      <w:r w:rsidR="00827D4E">
        <w:t xml:space="preserve">the </w:t>
      </w:r>
      <w:r w:rsidR="00EC6AF2">
        <w:t xml:space="preserve">economy and globalization. </w:t>
      </w:r>
      <w:r w:rsidR="006A781A">
        <w:t xml:space="preserve">I </w:t>
      </w:r>
      <w:r w:rsidR="00827D4E">
        <w:t xml:space="preserve">now </w:t>
      </w:r>
      <w:r w:rsidR="00EA3AFE">
        <w:t>believe</w:t>
      </w:r>
      <w:r w:rsidR="00F10120">
        <w:t xml:space="preserve"> that</w:t>
      </w:r>
      <w:r w:rsidR="006A781A">
        <w:t xml:space="preserve"> men and women should have equal </w:t>
      </w:r>
      <w:r w:rsidR="006A781A" w:rsidRPr="006A781A">
        <w:rPr>
          <w:b/>
        </w:rPr>
        <w:t>income</w:t>
      </w:r>
      <w:r w:rsidR="00EC6AF2" w:rsidRPr="006A781A">
        <w:rPr>
          <w:b/>
        </w:rPr>
        <w:t xml:space="preserve"> </w:t>
      </w:r>
      <w:r w:rsidR="006A781A">
        <w:t xml:space="preserve">as their role </w:t>
      </w:r>
      <w:r w:rsidR="00827D4E">
        <w:t>in</w:t>
      </w:r>
      <w:r w:rsidR="006A781A">
        <w:t xml:space="preserve"> economic </w:t>
      </w:r>
      <w:r w:rsidR="00AC7878">
        <w:t xml:space="preserve">growth is </w:t>
      </w:r>
      <w:r w:rsidR="00827D4E">
        <w:t xml:space="preserve">the </w:t>
      </w:r>
      <w:r w:rsidR="006A781A">
        <w:t xml:space="preserve">same. </w:t>
      </w:r>
      <w:r w:rsidR="00A870DE" w:rsidRPr="006A781A">
        <w:rPr>
          <w:b/>
        </w:rPr>
        <w:t xml:space="preserve"> </w:t>
      </w:r>
      <w:r w:rsidR="00A870DE" w:rsidRPr="00EC6AF2">
        <w:rPr>
          <w:b/>
        </w:rPr>
        <w:t xml:space="preserve"> </w:t>
      </w:r>
      <w:r w:rsidR="0038609E" w:rsidRPr="00EC6AF2">
        <w:rPr>
          <w:b/>
        </w:rPr>
        <w:t xml:space="preserve"> </w:t>
      </w:r>
      <w:r w:rsidR="00BE1A08" w:rsidRPr="00EC6AF2">
        <w:rPr>
          <w:b/>
        </w:rPr>
        <w:t xml:space="preserve"> </w:t>
      </w:r>
      <w:r w:rsidR="004F337E" w:rsidRPr="00EC6AF2">
        <w:rPr>
          <w:b/>
        </w:rPr>
        <w:t xml:space="preserve"> </w:t>
      </w:r>
    </w:p>
    <w:sectPr w:rsidR="004F337E" w:rsidRPr="00EC6AF2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07E8" w:rsidRDefault="008D07E8" w:rsidP="004F337E">
      <w:pPr>
        <w:spacing w:after="0" w:line="240" w:lineRule="auto"/>
      </w:pPr>
      <w:r>
        <w:separator/>
      </w:r>
    </w:p>
  </w:endnote>
  <w:endnote w:type="continuationSeparator" w:id="0">
    <w:p w:rsidR="008D07E8" w:rsidRDefault="008D07E8" w:rsidP="004F33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07E8" w:rsidRDefault="008D07E8" w:rsidP="004F337E">
      <w:pPr>
        <w:spacing w:after="0" w:line="240" w:lineRule="auto"/>
      </w:pPr>
      <w:r>
        <w:separator/>
      </w:r>
    </w:p>
  </w:footnote>
  <w:footnote w:type="continuationSeparator" w:id="0">
    <w:p w:rsidR="008D07E8" w:rsidRDefault="008D07E8" w:rsidP="004F33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04426434"/>
      <w:docPartObj>
        <w:docPartGallery w:val="Page Numbers (Top of Page)"/>
        <w:docPartUnique/>
      </w:docPartObj>
    </w:sdtPr>
    <w:sdtEndPr>
      <w:rPr>
        <w:noProof/>
      </w:rPr>
    </w:sdtEndPr>
    <w:sdtContent>
      <w:p w:rsidR="004F337E" w:rsidRDefault="004F337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66D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F337E" w:rsidRDefault="004F337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tzA0tjAxMDc2tjRR0lEKTi0uzszPAykwqgUAbrIiOCwAAAA="/>
  </w:docVars>
  <w:rsids>
    <w:rsidRoot w:val="004F337E"/>
    <w:rsid w:val="00015064"/>
    <w:rsid w:val="000255A3"/>
    <w:rsid w:val="00027DD0"/>
    <w:rsid w:val="0005608C"/>
    <w:rsid w:val="000B68DB"/>
    <w:rsid w:val="000B7FAD"/>
    <w:rsid w:val="000C7ABA"/>
    <w:rsid w:val="000D53C5"/>
    <w:rsid w:val="000F1512"/>
    <w:rsid w:val="000F379E"/>
    <w:rsid w:val="001241E0"/>
    <w:rsid w:val="001F407B"/>
    <w:rsid w:val="001F4A24"/>
    <w:rsid w:val="002060E8"/>
    <w:rsid w:val="0021051B"/>
    <w:rsid w:val="002347CE"/>
    <w:rsid w:val="00246D91"/>
    <w:rsid w:val="002550F1"/>
    <w:rsid w:val="00274055"/>
    <w:rsid w:val="002C15C4"/>
    <w:rsid w:val="002C2231"/>
    <w:rsid w:val="002F25FC"/>
    <w:rsid w:val="00326679"/>
    <w:rsid w:val="00326D8C"/>
    <w:rsid w:val="003807DE"/>
    <w:rsid w:val="00384F5B"/>
    <w:rsid w:val="0038609E"/>
    <w:rsid w:val="003B1844"/>
    <w:rsid w:val="003D1DD3"/>
    <w:rsid w:val="00411E06"/>
    <w:rsid w:val="004217E2"/>
    <w:rsid w:val="00435E10"/>
    <w:rsid w:val="00437169"/>
    <w:rsid w:val="00442142"/>
    <w:rsid w:val="004573A1"/>
    <w:rsid w:val="004A64D0"/>
    <w:rsid w:val="004F337E"/>
    <w:rsid w:val="005550E3"/>
    <w:rsid w:val="005A379A"/>
    <w:rsid w:val="006072D4"/>
    <w:rsid w:val="0061360F"/>
    <w:rsid w:val="00650FA5"/>
    <w:rsid w:val="006A781A"/>
    <w:rsid w:val="006A7A6B"/>
    <w:rsid w:val="00791A50"/>
    <w:rsid w:val="00800B28"/>
    <w:rsid w:val="00827D4E"/>
    <w:rsid w:val="0087568E"/>
    <w:rsid w:val="008D07E8"/>
    <w:rsid w:val="008E0372"/>
    <w:rsid w:val="0090306E"/>
    <w:rsid w:val="00956152"/>
    <w:rsid w:val="00960655"/>
    <w:rsid w:val="0098071E"/>
    <w:rsid w:val="009C3041"/>
    <w:rsid w:val="00A3160B"/>
    <w:rsid w:val="00A449D7"/>
    <w:rsid w:val="00A604A1"/>
    <w:rsid w:val="00A870DE"/>
    <w:rsid w:val="00A95E98"/>
    <w:rsid w:val="00AC7878"/>
    <w:rsid w:val="00AE6D8E"/>
    <w:rsid w:val="00AF6F00"/>
    <w:rsid w:val="00B05812"/>
    <w:rsid w:val="00B067BD"/>
    <w:rsid w:val="00B1591C"/>
    <w:rsid w:val="00B3294E"/>
    <w:rsid w:val="00B40249"/>
    <w:rsid w:val="00B555B2"/>
    <w:rsid w:val="00B81EB6"/>
    <w:rsid w:val="00BB7E4F"/>
    <w:rsid w:val="00BE1A08"/>
    <w:rsid w:val="00C12CCB"/>
    <w:rsid w:val="00C2566A"/>
    <w:rsid w:val="00C4452F"/>
    <w:rsid w:val="00C47E64"/>
    <w:rsid w:val="00C76DD0"/>
    <w:rsid w:val="00CB073B"/>
    <w:rsid w:val="00D013B7"/>
    <w:rsid w:val="00D4010D"/>
    <w:rsid w:val="00D70F7D"/>
    <w:rsid w:val="00DA6303"/>
    <w:rsid w:val="00DC797E"/>
    <w:rsid w:val="00E019D9"/>
    <w:rsid w:val="00E0402E"/>
    <w:rsid w:val="00E43958"/>
    <w:rsid w:val="00E452E5"/>
    <w:rsid w:val="00E466DC"/>
    <w:rsid w:val="00E53729"/>
    <w:rsid w:val="00E63D9D"/>
    <w:rsid w:val="00E87B84"/>
    <w:rsid w:val="00EA3AFE"/>
    <w:rsid w:val="00EC0383"/>
    <w:rsid w:val="00EC6AF2"/>
    <w:rsid w:val="00F07819"/>
    <w:rsid w:val="00F10120"/>
    <w:rsid w:val="00F3002F"/>
    <w:rsid w:val="00F348D9"/>
    <w:rsid w:val="00F56EED"/>
    <w:rsid w:val="00F8548B"/>
    <w:rsid w:val="00FA0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9A813"/>
  <w15:chartTrackingRefBased/>
  <w15:docId w15:val="{F92FD93B-C77F-44DE-B286-2F5457800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3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337E"/>
  </w:style>
  <w:style w:type="paragraph" w:styleId="Footer">
    <w:name w:val="footer"/>
    <w:basedOn w:val="Normal"/>
    <w:link w:val="FooterChar"/>
    <w:uiPriority w:val="99"/>
    <w:unhideWhenUsed/>
    <w:rsid w:val="004F33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33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7</Words>
  <Characters>369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6-03T16:46:00Z</dcterms:created>
  <dcterms:modified xsi:type="dcterms:W3CDTF">2021-06-03T16:46:00Z</dcterms:modified>
</cp:coreProperties>
</file>